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EFAA9" w14:textId="77777777"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Spring 2024</w:t>
      </w:r>
    </w:p>
    <w:p w14:paraId="7C12F078" w14:textId="632858DC"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DB3C38">
        <w:rPr>
          <w:rFonts w:ascii="Helvetica" w:eastAsia="Times New Roman" w:hAnsi="Helvetica" w:cs="Helvetica"/>
          <w:color w:val="3366FF"/>
          <w:sz w:val="32"/>
          <w:szCs w:val="32"/>
        </w:rPr>
        <w:t>8</w:t>
      </w:r>
      <w:r>
        <w:rPr>
          <w:rFonts w:ascii="Helvetica" w:eastAsia="Times New Roman" w:hAnsi="Helvetica" w:cs="Helvetica"/>
          <w:color w:val="3366FF"/>
          <w:sz w:val="32"/>
          <w:szCs w:val="32"/>
        </w:rPr>
        <w:t xml:space="preserve"> – </w:t>
      </w:r>
      <w:r w:rsidR="001559F3">
        <w:rPr>
          <w:rFonts w:ascii="Helvetica" w:eastAsia="Times New Roman" w:hAnsi="Helvetica" w:cs="Helvetica"/>
          <w:color w:val="3366FF"/>
          <w:sz w:val="32"/>
          <w:szCs w:val="32"/>
        </w:rPr>
        <w:t xml:space="preserve">Connect Website to </w:t>
      </w:r>
      <w:r w:rsidR="00DB3C38">
        <w:rPr>
          <w:rFonts w:ascii="Helvetica" w:eastAsia="Times New Roman" w:hAnsi="Helvetica" w:cs="Helvetica"/>
          <w:color w:val="3366FF"/>
          <w:sz w:val="32"/>
          <w:szCs w:val="32"/>
        </w:rPr>
        <w:t>MongoDB</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116D3BB9"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4263DE">
        <w:rPr>
          <w:rFonts w:eastAsia="Times New Roman" w:cs="Helvetica"/>
          <w:color w:val="2D3B45"/>
          <w:sz w:val="24"/>
          <w:szCs w:val="24"/>
        </w:rPr>
        <w:t xml:space="preserve">create a website for maintaining a set of books in your bookstore.  The books will be stored in MongoDB.  Because this is an admin only website, appearance is not important.  The main focus is on a robust set of </w:t>
      </w:r>
      <w:proofErr w:type="gramStart"/>
      <w:r w:rsidR="004263DE">
        <w:rPr>
          <w:rFonts w:eastAsia="Times New Roman" w:cs="Helvetica"/>
          <w:color w:val="2D3B45"/>
          <w:sz w:val="24"/>
          <w:szCs w:val="24"/>
        </w:rPr>
        <w:t>functionality</w:t>
      </w:r>
      <w:proofErr w:type="gramEnd"/>
      <w:r w:rsidR="004263DE">
        <w:rPr>
          <w:rFonts w:eastAsia="Times New Roman" w:cs="Helvetica"/>
          <w:color w:val="2D3B45"/>
          <w:sz w:val="24"/>
          <w:szCs w:val="24"/>
        </w:rPr>
        <w:t xml:space="preserve"> to insert, update, delete and retrieve book information from the database.  Skeleton code has been provided in the GitHub repository</w:t>
      </w:r>
    </w:p>
    <w:p w14:paraId="0132162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08276EA7" w14:textId="09DDD180" w:rsidR="00CF2ECD" w:rsidRDefault="004263DE" w:rsidP="009E7593">
      <w:pPr>
        <w:numPr>
          <w:ilvl w:val="0"/>
          <w:numId w:val="6"/>
        </w:numPr>
        <w:shd w:val="clear" w:color="auto" w:fill="FFFFFF"/>
        <w:spacing w:before="180" w:after="180" w:line="240" w:lineRule="auto"/>
        <w:rPr>
          <w:color w:val="2D3B45"/>
          <w:sz w:val="24"/>
        </w:rPr>
      </w:pPr>
      <w:r>
        <w:rPr>
          <w:color w:val="2D3B45"/>
          <w:sz w:val="24"/>
        </w:rPr>
        <w:t xml:space="preserve">Create book and category collections in a new MongoDB.  Populate the collections with at least 4 categories and 16 books.  You can do so either by </w:t>
      </w:r>
      <w:r w:rsidR="00CF2ECD">
        <w:rPr>
          <w:color w:val="2D3B45"/>
          <w:sz w:val="24"/>
        </w:rPr>
        <w:t>programmatically reading</w:t>
      </w:r>
      <w:r>
        <w:rPr>
          <w:color w:val="2D3B45"/>
          <w:sz w:val="24"/>
        </w:rPr>
        <w:t xml:space="preserve"> data from your SQL </w:t>
      </w:r>
      <w:r w:rsidR="00CF2ECD">
        <w:rPr>
          <w:color w:val="2D3B45"/>
          <w:sz w:val="24"/>
        </w:rPr>
        <w:t xml:space="preserve">bookstore </w:t>
      </w:r>
      <w:r>
        <w:rPr>
          <w:color w:val="2D3B45"/>
          <w:sz w:val="24"/>
        </w:rPr>
        <w:t xml:space="preserve">database or from Excel and inserting code using the two </w:t>
      </w:r>
      <w:proofErr w:type="spellStart"/>
      <w:r>
        <w:rPr>
          <w:color w:val="2D3B45"/>
          <w:sz w:val="24"/>
        </w:rPr>
        <w:t>create_db</w:t>
      </w:r>
      <w:proofErr w:type="spellEnd"/>
      <w:r>
        <w:rPr>
          <w:color w:val="2D3B45"/>
          <w:sz w:val="24"/>
        </w:rPr>
        <w:t xml:space="preserve"> Python templates provided.  </w:t>
      </w:r>
      <w:r w:rsidR="00CF2ECD">
        <w:rPr>
          <w:color w:val="2D3B45"/>
          <w:sz w:val="24"/>
        </w:rPr>
        <w:t>If you choose, you can also insert the data manually.</w:t>
      </w:r>
      <w:r w:rsidR="00100A04">
        <w:rPr>
          <w:color w:val="2D3B45"/>
          <w:sz w:val="24"/>
        </w:rPr>
        <w:t xml:space="preserve"> </w:t>
      </w:r>
    </w:p>
    <w:p w14:paraId="7381F00A" w14:textId="77777777" w:rsidR="00CF2ECD" w:rsidRDefault="00CF2ECD" w:rsidP="009E7593">
      <w:pPr>
        <w:numPr>
          <w:ilvl w:val="0"/>
          <w:numId w:val="6"/>
        </w:numPr>
        <w:shd w:val="clear" w:color="auto" w:fill="FFFFFF"/>
        <w:spacing w:before="180" w:after="180" w:line="240" w:lineRule="auto"/>
        <w:rPr>
          <w:color w:val="2D3B45"/>
          <w:sz w:val="24"/>
        </w:rPr>
      </w:pPr>
      <w:r>
        <w:rPr>
          <w:color w:val="2D3B45"/>
          <w:sz w:val="24"/>
        </w:rPr>
        <w:t xml:space="preserve">Update the skeleton app.py and template files to provide a full set of maintenance functionality for the book collection.  </w:t>
      </w:r>
    </w:p>
    <w:p w14:paraId="45D0F2DE" w14:textId="1A307A88" w:rsidR="00CF2ECD" w:rsidRDefault="00CF2ECD" w:rsidP="009E7593">
      <w:pPr>
        <w:numPr>
          <w:ilvl w:val="0"/>
          <w:numId w:val="6"/>
        </w:numPr>
        <w:shd w:val="clear" w:color="auto" w:fill="FFFFFF"/>
        <w:spacing w:before="180" w:after="180" w:line="240" w:lineRule="auto"/>
        <w:rPr>
          <w:color w:val="2D3B45"/>
          <w:sz w:val="24"/>
        </w:rPr>
      </w:pPr>
      <w:r>
        <w:rPr>
          <w:color w:val="2D3B45"/>
          <w:sz w:val="24"/>
        </w:rPr>
        <w:t xml:space="preserve">The book documents should include category names rather than </w:t>
      </w:r>
      <w:proofErr w:type="spellStart"/>
      <w:proofErr w:type="gramStart"/>
      <w:r>
        <w:rPr>
          <w:color w:val="2D3B45"/>
          <w:sz w:val="24"/>
        </w:rPr>
        <w:t>categoryIds</w:t>
      </w:r>
      <w:proofErr w:type="spellEnd"/>
      <w:proofErr w:type="gramEnd"/>
      <w:r>
        <w:rPr>
          <w:color w:val="2D3B45"/>
          <w:sz w:val="24"/>
        </w:rPr>
        <w:t>.  The category collection is only there to simplify the construction of the dropdown boxes on the Insert and Edit pages.</w:t>
      </w:r>
      <w:r w:rsidR="00100A04">
        <w:rPr>
          <w:color w:val="2D3B45"/>
          <w:sz w:val="24"/>
        </w:rPr>
        <w:t xml:space="preserve">  </w:t>
      </w:r>
    </w:p>
    <w:p w14:paraId="0E9D8CBE" w14:textId="77777777" w:rsidR="00CF2ECD" w:rsidRDefault="00CF2ECD" w:rsidP="009E7593">
      <w:pPr>
        <w:numPr>
          <w:ilvl w:val="0"/>
          <w:numId w:val="6"/>
        </w:numPr>
        <w:shd w:val="clear" w:color="auto" w:fill="FFFFFF"/>
        <w:spacing w:before="180" w:after="180" w:line="240" w:lineRule="auto"/>
        <w:rPr>
          <w:color w:val="2D3B45"/>
          <w:sz w:val="24"/>
        </w:rPr>
      </w:pPr>
      <w:r>
        <w:rPr>
          <w:color w:val="2D3B45"/>
          <w:sz w:val="24"/>
        </w:rPr>
        <w:t xml:space="preserve">The set of screenshots provided in the screenshot.ppt file should demonstrate all the functionality that should be provided.  </w:t>
      </w:r>
    </w:p>
    <w:p w14:paraId="176CE833" w14:textId="77777777" w:rsidR="00CF2ECD" w:rsidRDefault="00CF2ECD" w:rsidP="009E7593">
      <w:pPr>
        <w:numPr>
          <w:ilvl w:val="0"/>
          <w:numId w:val="6"/>
        </w:numPr>
        <w:shd w:val="clear" w:color="auto" w:fill="FFFFFF"/>
        <w:spacing w:before="180" w:after="180" w:line="240" w:lineRule="auto"/>
        <w:rPr>
          <w:color w:val="2D3B45"/>
          <w:sz w:val="24"/>
        </w:rPr>
      </w:pPr>
      <w:r>
        <w:rPr>
          <w:color w:val="2D3B45"/>
          <w:sz w:val="24"/>
        </w:rPr>
        <w:t>Please note that you can choose to make the site more visually appealing if you choose.  You can also change the user interface, so long as all the functionality is implemented.</w:t>
      </w:r>
    </w:p>
    <w:p w14:paraId="1F496241" w14:textId="77777777" w:rsidR="00CF2ECD" w:rsidRDefault="00CF2ECD" w:rsidP="00CF2ECD">
      <w:pPr>
        <w:numPr>
          <w:ilvl w:val="0"/>
          <w:numId w:val="6"/>
        </w:numPr>
        <w:shd w:val="clear" w:color="auto" w:fill="FFFFFF"/>
        <w:spacing w:before="180" w:after="180" w:line="240" w:lineRule="auto"/>
        <w:rPr>
          <w:color w:val="2D3B45"/>
          <w:sz w:val="24"/>
        </w:rPr>
      </w:pPr>
      <w:r>
        <w:rPr>
          <w:color w:val="2D3B45"/>
          <w:sz w:val="24"/>
        </w:rPr>
        <w:t xml:space="preserve">When you have completed the assignment, export the two database collections (books and categories) to JSON files and copy them into the </w:t>
      </w:r>
      <w:proofErr w:type="spellStart"/>
      <w:r>
        <w:rPr>
          <w:color w:val="2D3B45"/>
          <w:sz w:val="24"/>
        </w:rPr>
        <w:t>bookstoreMaintenance</w:t>
      </w:r>
      <w:proofErr w:type="spellEnd"/>
      <w:r>
        <w:rPr>
          <w:color w:val="2D3B45"/>
          <w:sz w:val="24"/>
        </w:rPr>
        <w:t xml:space="preserve"> project folder.  </w:t>
      </w:r>
      <w:r>
        <w:rPr>
          <w:color w:val="2D3B45"/>
          <w:sz w:val="24"/>
        </w:rPr>
        <w:t xml:space="preserve">Once done, submit the assignment to GitHub.     </w:t>
      </w:r>
    </w:p>
    <w:p w14:paraId="5F836CD9" w14:textId="267DBD48" w:rsidR="00312279" w:rsidRPr="002D5381" w:rsidRDefault="00312279" w:rsidP="001F1D8C">
      <w:pPr>
        <w:shd w:val="clear" w:color="auto" w:fill="FFFFFF"/>
        <w:spacing w:before="180" w:after="180" w:line="240" w:lineRule="auto"/>
        <w:rPr>
          <w:sz w:val="24"/>
          <w:szCs w:val="24"/>
        </w:rPr>
      </w:pPr>
      <w:r w:rsidRPr="00051D6F">
        <w:rPr>
          <w:rFonts w:ascii="Helvetica" w:eastAsia="Times New Roman" w:hAnsi="Helvetica" w:cs="Helvetica"/>
          <w:color w:val="3366FF"/>
          <w:sz w:val="32"/>
          <w:szCs w:val="32"/>
        </w:rPr>
        <w:t>Grading Rubric</w:t>
      </w:r>
    </w:p>
    <w:p w14:paraId="4FF3A59C" w14:textId="77777777" w:rsidR="00312279" w:rsidRDefault="002D5381" w:rsidP="00312279">
      <w:pPr>
        <w:shd w:val="clear" w:color="auto" w:fill="FFFFFF"/>
        <w:spacing w:before="240" w:after="240" w:line="240" w:lineRule="auto"/>
        <w:outlineLvl w:val="2"/>
      </w:pPr>
      <w:r>
        <w:t>See Brightspace for Grading Rubric</w:t>
      </w:r>
    </w:p>
    <w:p w14:paraId="51253746"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6020FF"/>
    <w:multiLevelType w:val="hybridMultilevel"/>
    <w:tmpl w:val="1A8A70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4"/>
  </w:num>
  <w:num w:numId="2" w16cid:durableId="1303656629">
    <w:abstractNumId w:val="0"/>
  </w:num>
  <w:num w:numId="3" w16cid:durableId="712582973">
    <w:abstractNumId w:val="2"/>
  </w:num>
  <w:num w:numId="4" w16cid:durableId="115297756">
    <w:abstractNumId w:val="1"/>
  </w:num>
  <w:num w:numId="5" w16cid:durableId="847793805">
    <w:abstractNumId w:val="5"/>
  </w:num>
  <w:num w:numId="6" w16cid:durableId="4739097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A58AC"/>
    <w:rsid w:val="00100A04"/>
    <w:rsid w:val="00113CCF"/>
    <w:rsid w:val="0012659D"/>
    <w:rsid w:val="001559F3"/>
    <w:rsid w:val="001643EE"/>
    <w:rsid w:val="001816BB"/>
    <w:rsid w:val="00184FAE"/>
    <w:rsid w:val="001A74DD"/>
    <w:rsid w:val="001F1D8C"/>
    <w:rsid w:val="00204A78"/>
    <w:rsid w:val="00215A5C"/>
    <w:rsid w:val="002450D6"/>
    <w:rsid w:val="0025574E"/>
    <w:rsid w:val="002D5381"/>
    <w:rsid w:val="00311F73"/>
    <w:rsid w:val="00312279"/>
    <w:rsid w:val="00326434"/>
    <w:rsid w:val="00356104"/>
    <w:rsid w:val="0037710C"/>
    <w:rsid w:val="003D6441"/>
    <w:rsid w:val="003E07B2"/>
    <w:rsid w:val="00420B04"/>
    <w:rsid w:val="004263DE"/>
    <w:rsid w:val="00455533"/>
    <w:rsid w:val="0045751B"/>
    <w:rsid w:val="004B646C"/>
    <w:rsid w:val="004D5179"/>
    <w:rsid w:val="004F2AF2"/>
    <w:rsid w:val="00553F91"/>
    <w:rsid w:val="005B6FEF"/>
    <w:rsid w:val="005B797C"/>
    <w:rsid w:val="005F70A0"/>
    <w:rsid w:val="00644DF1"/>
    <w:rsid w:val="00650157"/>
    <w:rsid w:val="00651582"/>
    <w:rsid w:val="00664049"/>
    <w:rsid w:val="006E50FC"/>
    <w:rsid w:val="00722C32"/>
    <w:rsid w:val="00743C71"/>
    <w:rsid w:val="007459D7"/>
    <w:rsid w:val="007B0F0D"/>
    <w:rsid w:val="00842408"/>
    <w:rsid w:val="00875979"/>
    <w:rsid w:val="00880621"/>
    <w:rsid w:val="008958AB"/>
    <w:rsid w:val="00895A3C"/>
    <w:rsid w:val="008F2483"/>
    <w:rsid w:val="00910648"/>
    <w:rsid w:val="00914C36"/>
    <w:rsid w:val="00973696"/>
    <w:rsid w:val="00990A6B"/>
    <w:rsid w:val="009B5157"/>
    <w:rsid w:val="009E7593"/>
    <w:rsid w:val="00A31D61"/>
    <w:rsid w:val="00AD19BB"/>
    <w:rsid w:val="00AE719F"/>
    <w:rsid w:val="00B44210"/>
    <w:rsid w:val="00B65F59"/>
    <w:rsid w:val="00B94A4D"/>
    <w:rsid w:val="00C718E5"/>
    <w:rsid w:val="00C7349C"/>
    <w:rsid w:val="00CE670E"/>
    <w:rsid w:val="00CF2ECD"/>
    <w:rsid w:val="00D1358B"/>
    <w:rsid w:val="00D23248"/>
    <w:rsid w:val="00D320E9"/>
    <w:rsid w:val="00D47100"/>
    <w:rsid w:val="00DB3C38"/>
    <w:rsid w:val="00DB79AD"/>
    <w:rsid w:val="00DD4E11"/>
    <w:rsid w:val="00DD53C9"/>
    <w:rsid w:val="00E0433C"/>
    <w:rsid w:val="00E04D1E"/>
    <w:rsid w:val="00E06CEF"/>
    <w:rsid w:val="00E119CC"/>
    <w:rsid w:val="00E15214"/>
    <w:rsid w:val="00F15427"/>
    <w:rsid w:val="00F31B55"/>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268</Words>
  <Characters>153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3</cp:revision>
  <dcterms:created xsi:type="dcterms:W3CDTF">2024-01-07T20:41:00Z</dcterms:created>
  <dcterms:modified xsi:type="dcterms:W3CDTF">2024-01-07T21:04:00Z</dcterms:modified>
</cp:coreProperties>
</file>